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2B7144" w14:textId="293875B8" w:rsidR="00434733" w:rsidRPr="00D83ECC" w:rsidRDefault="00B70727" w:rsidP="00D83EC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t xml:space="preserve">1. </w:t>
      </w:r>
      <w:r w:rsidR="00FB5A86" w:rsidRPr="00D83ECC">
        <w:rPr>
          <w:rFonts w:ascii="Helvetica" w:hAnsi="Helvetica" w:cs="Arial"/>
          <w:sz w:val="20"/>
          <w:lang w:val="lt-LT"/>
        </w:rPr>
        <w:t xml:space="preserve">Junginys arba </w:t>
      </w:r>
      <w:r w:rsidR="00131E75" w:rsidRPr="00D83ECC">
        <w:rPr>
          <w:rFonts w:ascii="Helvetica" w:hAnsi="Helvetica" w:cs="Arial"/>
          <w:sz w:val="20"/>
          <w:lang w:val="lt-LT"/>
        </w:rPr>
        <w:t>farmaciniu požiūriu priimtina jo druska</w:t>
      </w:r>
      <w:r w:rsidR="00FB5A86" w:rsidRPr="00D83ECC">
        <w:rPr>
          <w:rFonts w:ascii="Helvetica" w:hAnsi="Helvetica" w:cs="Arial"/>
          <w:sz w:val="20"/>
          <w:lang w:val="lt-LT"/>
        </w:rPr>
        <w:t>, kur junginys yra pa</w:t>
      </w:r>
      <w:r w:rsidR="00131E75" w:rsidRPr="00D83ECC">
        <w:rPr>
          <w:rFonts w:ascii="Helvetica" w:hAnsi="Helvetica" w:cs="Arial"/>
          <w:sz w:val="20"/>
          <w:lang w:val="lt-LT"/>
        </w:rPr>
        <w:t>si</w:t>
      </w:r>
      <w:r w:rsidR="00FB5A86" w:rsidRPr="00D83ECC">
        <w:rPr>
          <w:rFonts w:ascii="Helvetica" w:hAnsi="Helvetica" w:cs="Arial"/>
          <w:sz w:val="20"/>
          <w:lang w:val="lt-LT"/>
        </w:rPr>
        <w:t>rinktas iš grupės, susidedančios iš:</w:t>
      </w:r>
    </w:p>
    <w:p w14:paraId="18A57134" w14:textId="1E0416B5" w:rsidR="00DA4CB2" w:rsidRPr="00D83ECC" w:rsidRDefault="00D83ECC" w:rsidP="00D83EC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/>
          <w:noProof/>
          <w:sz w:val="20"/>
          <w:lang w:val="lt-LT"/>
        </w:rPr>
        <w:pict w14:anchorId="53207C5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style="width:441.55pt;height:128.6pt;visibility:visible;mso-wrap-style:square">
            <v:imagedata r:id="rId6" o:title=""/>
          </v:shape>
        </w:pict>
      </w:r>
    </w:p>
    <w:p w14:paraId="429BB4A4" w14:textId="3D1B8000" w:rsidR="00DA4CB2" w:rsidRPr="00D83ECC" w:rsidRDefault="00D83ECC" w:rsidP="00D83EC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pict w14:anchorId="17816DE7">
          <v:shape id="_x0000_i1026" type="#_x0000_t75" style="width:437.85pt;height:127.35pt">
            <v:imagedata r:id="rId7" o:title=""/>
          </v:shape>
        </w:pict>
      </w:r>
    </w:p>
    <w:p w14:paraId="4E114B0A" w14:textId="1BAD26BE" w:rsidR="00DA4CB2" w:rsidRPr="00D83ECC" w:rsidRDefault="00080A3B" w:rsidP="00D83EC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t>ir</w:t>
      </w:r>
    </w:p>
    <w:p w14:paraId="69AEA340" w14:textId="149D4A09" w:rsidR="00DA4CB2" w:rsidRPr="00D83ECC" w:rsidRDefault="00D83ECC" w:rsidP="00D83EC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pict w14:anchorId="6B9E42F5">
          <v:shape id="_x0000_i1027" type="#_x0000_t75" style="width:204.35pt;height:116.95pt">
            <v:imagedata r:id="rId8" o:title=""/>
          </v:shape>
        </w:pict>
      </w:r>
    </w:p>
    <w:p w14:paraId="52296A33" w14:textId="77777777" w:rsidR="00DA4CB2" w:rsidRPr="00D83ECC" w:rsidRDefault="00DA4CB2" w:rsidP="00D83EC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8B4044" w14:textId="4191534B" w:rsidR="00080A3B" w:rsidRPr="00D83ECC" w:rsidRDefault="00080A3B" w:rsidP="00D83EC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t>2. Junginys pagal 1 punktą arba farmaciniu požiūriu priimtina jo druska, kur junginys yra:</w:t>
      </w:r>
    </w:p>
    <w:p w14:paraId="0377482C" w14:textId="1A0F78B5" w:rsidR="00080A3B" w:rsidRPr="00D83ECC" w:rsidRDefault="00D83ECC" w:rsidP="00D83EC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pict w14:anchorId="25734270">
          <v:shape id="_x0000_i1028" type="#_x0000_t75" style="width:203.5pt;height:116.55pt">
            <v:imagedata r:id="rId9" o:title=""/>
          </v:shape>
        </w:pict>
      </w:r>
    </w:p>
    <w:p w14:paraId="4D0CDED1" w14:textId="77777777" w:rsidR="00080A3B" w:rsidRPr="00D83ECC" w:rsidRDefault="00080A3B" w:rsidP="00D83EC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B754869" w14:textId="0EE0FA7E" w:rsidR="00080A3B" w:rsidRPr="00D83ECC" w:rsidRDefault="00080A3B" w:rsidP="00D83EC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t>3. Junginys pagal 1 punktą arba farmaciniu požiūriu priimtina jo druska, kur junginys yra:</w:t>
      </w:r>
    </w:p>
    <w:p w14:paraId="79FE765B" w14:textId="617567D8" w:rsidR="00080A3B" w:rsidRPr="00D83ECC" w:rsidRDefault="00D83ECC" w:rsidP="00D83EC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pict w14:anchorId="55603D6F">
          <v:shape id="_x0000_i1029" type="#_x0000_t75" style="width:202.25pt;height:115.3pt">
            <v:imagedata r:id="rId10" o:title=""/>
          </v:shape>
        </w:pict>
      </w:r>
    </w:p>
    <w:p w14:paraId="19854627" w14:textId="77777777" w:rsidR="00080A3B" w:rsidRPr="00D83ECC" w:rsidRDefault="00080A3B" w:rsidP="00D83EC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D0EFB7F" w14:textId="37D591C2" w:rsidR="00080A3B" w:rsidRPr="00D83ECC" w:rsidRDefault="00080A3B" w:rsidP="00D83EC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t>4. Junginys pagal 1 punktą arba farmaciniu požiūriu priimtina jo druska, kur junginys yra:</w:t>
      </w:r>
    </w:p>
    <w:p w14:paraId="2AC340E9" w14:textId="2C622BA9" w:rsidR="00080A3B" w:rsidRPr="00D83ECC" w:rsidRDefault="00D83ECC" w:rsidP="00D83EC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pict w14:anchorId="0A6CCE8A">
          <v:shape id="_x0000_i1030" type="#_x0000_t75" style="width:204.75pt;height:117.35pt">
            <v:imagedata r:id="rId11" o:title=""/>
          </v:shape>
        </w:pict>
      </w:r>
    </w:p>
    <w:p w14:paraId="07844FBF" w14:textId="77777777" w:rsidR="00080A3B" w:rsidRPr="00D83ECC" w:rsidRDefault="00080A3B" w:rsidP="00D83EC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BFBEE4" w14:textId="1EABF6D8" w:rsidR="00080A3B" w:rsidRPr="00D83ECC" w:rsidRDefault="00080A3B" w:rsidP="00D83EC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t>5. Junginys pagal 1 punktą arba farmaciniu požiūriu priimtina jo druska, kur junginys yra:</w:t>
      </w:r>
    </w:p>
    <w:p w14:paraId="1EC67D83" w14:textId="1443FFB6" w:rsidR="00080A3B" w:rsidRPr="00D83ECC" w:rsidRDefault="00D83ECC" w:rsidP="00D83EC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pict w14:anchorId="7031A716">
          <v:shape id="_x0000_i1031" type="#_x0000_t75" style="width:200.2pt;height:114.05pt">
            <v:imagedata r:id="rId12" o:title=""/>
          </v:shape>
        </w:pict>
      </w:r>
    </w:p>
    <w:p w14:paraId="3E0B301E" w14:textId="77777777" w:rsidR="00080A3B" w:rsidRPr="00D83ECC" w:rsidRDefault="00080A3B" w:rsidP="00D83EC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CDB8B0A" w14:textId="09F7535D" w:rsidR="00080A3B" w:rsidRPr="00D83ECC" w:rsidRDefault="00080A3B" w:rsidP="00D83EC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t>6. Junginys pagal 1 punktą arba farmaciniu požiūriu priimtina jo druska, kur junginys yra:</w:t>
      </w:r>
    </w:p>
    <w:p w14:paraId="6122350A" w14:textId="5AB2E0A3" w:rsidR="00080A3B" w:rsidRPr="00D83ECC" w:rsidRDefault="00D83ECC" w:rsidP="00D83EC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pict w14:anchorId="39B05B39">
          <v:shape id="_x0000_i1032" type="#_x0000_t75" style="width:204.35pt;height:116.95pt">
            <v:imagedata r:id="rId13" o:title=""/>
          </v:shape>
        </w:pict>
      </w:r>
    </w:p>
    <w:p w14:paraId="2464B925" w14:textId="77777777" w:rsidR="00080A3B" w:rsidRPr="00D83ECC" w:rsidRDefault="00080A3B" w:rsidP="00D83EC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CE84D75" w14:textId="5CA591D7" w:rsidR="00080A3B" w:rsidRPr="00D83ECC" w:rsidRDefault="00080A3B" w:rsidP="00D83EC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t>7. Junginys pagal 1 punktą, kur junginys yra:</w:t>
      </w:r>
    </w:p>
    <w:p w14:paraId="6B5213B1" w14:textId="130C57EB" w:rsidR="00080A3B" w:rsidRPr="00D83ECC" w:rsidRDefault="00D83ECC" w:rsidP="00D83EC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pict w14:anchorId="6A20134D">
          <v:shape id="_x0000_i1033" type="#_x0000_t75" style="width:200.2pt;height:114.05pt">
            <v:imagedata r:id="rId14" o:title=""/>
          </v:shape>
        </w:pict>
      </w:r>
    </w:p>
    <w:p w14:paraId="5A03B738" w14:textId="77777777" w:rsidR="00080A3B" w:rsidRPr="00D83ECC" w:rsidRDefault="00080A3B" w:rsidP="00D83EC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F18D9D3" w14:textId="40D01B41" w:rsidR="00080A3B" w:rsidRPr="00D83ECC" w:rsidRDefault="00080A3B" w:rsidP="00D83EC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t>8. Junginys pagal 1 punktą, kur junginys yra:</w:t>
      </w:r>
    </w:p>
    <w:p w14:paraId="70964335" w14:textId="6CEB78BC" w:rsidR="00080A3B" w:rsidRPr="00D83ECC" w:rsidRDefault="00D83ECC" w:rsidP="00D83EC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lastRenderedPageBreak/>
        <w:pict w14:anchorId="65D1B5C3">
          <v:shape id="_x0000_i1034" type="#_x0000_t75" style="width:195.2pt;height:111.55pt">
            <v:imagedata r:id="rId15" o:title=""/>
          </v:shape>
        </w:pict>
      </w:r>
    </w:p>
    <w:p w14:paraId="5B70D62F" w14:textId="77777777" w:rsidR="00080A3B" w:rsidRPr="00D83ECC" w:rsidRDefault="00080A3B" w:rsidP="00D83EC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ED1F488" w14:textId="77777777" w:rsidR="00080A3B" w:rsidRPr="00D83ECC" w:rsidRDefault="00080A3B" w:rsidP="00D83EC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t>9. Junginys pagal 1 punktą, kur junginys yra:</w:t>
      </w:r>
    </w:p>
    <w:p w14:paraId="1558F0CA" w14:textId="5E600AF6" w:rsidR="00080A3B" w:rsidRPr="00D83ECC" w:rsidRDefault="00D83ECC" w:rsidP="00D83EC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pict w14:anchorId="66591721">
          <v:shape id="_x0000_i1035" type="#_x0000_t75" style="width:188.1pt;height:106.95pt">
            <v:imagedata r:id="rId16" o:title=""/>
          </v:shape>
        </w:pict>
      </w:r>
    </w:p>
    <w:p w14:paraId="5775E7E5" w14:textId="77777777" w:rsidR="00080A3B" w:rsidRPr="00D83ECC" w:rsidRDefault="00080A3B" w:rsidP="00D83EC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170C97B" w14:textId="77777777" w:rsidR="00080A3B" w:rsidRPr="00D83ECC" w:rsidRDefault="00080A3B" w:rsidP="00D83EC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t>10. Junginys pagal 1 punktą, kur junginys yra:</w:t>
      </w:r>
    </w:p>
    <w:p w14:paraId="29D2D321" w14:textId="03673DD7" w:rsidR="00DA4CB2" w:rsidRPr="00D83ECC" w:rsidRDefault="00D83ECC" w:rsidP="00D83EC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/>
          <w:noProof/>
          <w:sz w:val="20"/>
          <w:lang w:val="lt-LT"/>
        </w:rPr>
        <w:pict w14:anchorId="52CB4D43">
          <v:shape id="_x0000_i1036" type="#_x0000_t75" style="width:208.1pt;height:119.85pt;visibility:visible;mso-wrap-style:square">
            <v:imagedata r:id="rId17" o:title=""/>
          </v:shape>
        </w:pict>
      </w:r>
    </w:p>
    <w:p w14:paraId="7CEECDE0" w14:textId="77777777" w:rsidR="00DA4CB2" w:rsidRPr="00D83ECC" w:rsidRDefault="00DA4CB2" w:rsidP="00D83EC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98BAB0B" w14:textId="0E36EC7A" w:rsidR="00080A3B" w:rsidRPr="00D83ECC" w:rsidRDefault="00080A3B" w:rsidP="00D83EC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t>11. Junginys pagal 1 punktą, kur junginys yra:</w:t>
      </w:r>
    </w:p>
    <w:p w14:paraId="303543FE" w14:textId="1275DE20" w:rsidR="00080A3B" w:rsidRPr="00D83ECC" w:rsidRDefault="00D83ECC" w:rsidP="00D83ECC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pict w14:anchorId="56CC91A9">
          <v:shape id="_x0000_i1037" type="#_x0000_t75" style="width:198.95pt;height:113.2pt">
            <v:imagedata r:id="rId18" o:title=""/>
          </v:shape>
        </w:pict>
      </w:r>
    </w:p>
    <w:p w14:paraId="327B3F64" w14:textId="77777777" w:rsidR="00080A3B" w:rsidRPr="00D83ECC" w:rsidRDefault="00080A3B" w:rsidP="00D83EC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2C95BF9" w14:textId="29C6D816" w:rsidR="00080A3B" w:rsidRPr="00D83ECC" w:rsidRDefault="00080A3B" w:rsidP="00D83EC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t xml:space="preserve">12. Farmacinė kompozicija, apimanti </w:t>
      </w:r>
      <w:proofErr w:type="spellStart"/>
      <w:r w:rsidRPr="00D83ECC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D83ECC">
        <w:rPr>
          <w:rFonts w:ascii="Helvetica" w:hAnsi="Helvetica" w:cs="Arial"/>
          <w:sz w:val="20"/>
          <w:lang w:val="lt-LT"/>
        </w:rPr>
        <w:t xml:space="preserve"> veiksmingą kiekį junginio pagal bet kurį</w:t>
      </w:r>
      <w:r w:rsidR="00926D56" w:rsidRPr="00D83ECC">
        <w:rPr>
          <w:rFonts w:ascii="Helvetica" w:hAnsi="Helvetica" w:cs="Arial"/>
          <w:sz w:val="20"/>
          <w:lang w:val="lt-LT"/>
        </w:rPr>
        <w:t xml:space="preserve"> vieną</w:t>
      </w:r>
      <w:r w:rsidRPr="00D83ECC">
        <w:rPr>
          <w:rFonts w:ascii="Helvetica" w:hAnsi="Helvetica" w:cs="Arial"/>
          <w:sz w:val="20"/>
          <w:lang w:val="lt-LT"/>
        </w:rPr>
        <w:t xml:space="preserve"> iš 1-11 punktų arba farmaciniu požiūriu priimtinos</w:t>
      </w:r>
      <w:r w:rsidR="00926D56" w:rsidRPr="00D83ECC">
        <w:rPr>
          <w:rFonts w:ascii="Helvetica" w:hAnsi="Helvetica" w:cs="Arial"/>
          <w:sz w:val="20"/>
          <w:lang w:val="lt-LT"/>
        </w:rPr>
        <w:t xml:space="preserve"> jo</w:t>
      </w:r>
      <w:r w:rsidRPr="00D83ECC">
        <w:rPr>
          <w:rFonts w:ascii="Helvetica" w:hAnsi="Helvetica" w:cs="Arial"/>
          <w:sz w:val="20"/>
          <w:lang w:val="lt-LT"/>
        </w:rPr>
        <w:t xml:space="preserve"> druskos ir farmaciniu požiūriu priimtiną užpildą.</w:t>
      </w:r>
    </w:p>
    <w:p w14:paraId="221AF21B" w14:textId="77777777" w:rsidR="00080A3B" w:rsidRPr="00D83ECC" w:rsidRDefault="00080A3B" w:rsidP="00D83EC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44C4D00" w14:textId="38DF1B1A" w:rsidR="00080A3B" w:rsidRPr="00D83ECC" w:rsidRDefault="00080A3B" w:rsidP="00D83EC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t>13. Farmacinė kompozicija pagal 12 punktą, papildomai apimanti vieną, du, tris arba keturis papildomus terapinius agentus.</w:t>
      </w:r>
    </w:p>
    <w:p w14:paraId="6FCD7640" w14:textId="77777777" w:rsidR="00080A3B" w:rsidRPr="00D83ECC" w:rsidRDefault="00080A3B" w:rsidP="00D83EC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57ADAD4" w14:textId="176375D5" w:rsidR="00080A3B" w:rsidRPr="00D83ECC" w:rsidRDefault="00080A3B" w:rsidP="00D83EC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t xml:space="preserve">14. Farmacinė kompozicija pagal 13 punktą, kur papildomas terapinis agentas arba agentai yra </w:t>
      </w:r>
      <w:proofErr w:type="spellStart"/>
      <w:r w:rsidRPr="00D83ECC">
        <w:rPr>
          <w:rFonts w:ascii="Helvetica" w:hAnsi="Helvetica" w:cs="Arial"/>
          <w:sz w:val="20"/>
          <w:lang w:val="lt-LT"/>
        </w:rPr>
        <w:t>anti</w:t>
      </w:r>
      <w:proofErr w:type="spellEnd"/>
      <w:r w:rsidRPr="00D83ECC">
        <w:rPr>
          <w:rFonts w:ascii="Helvetica" w:hAnsi="Helvetica" w:cs="Arial"/>
          <w:sz w:val="20"/>
          <w:lang w:val="lt-LT"/>
        </w:rPr>
        <w:t>-ŽIV agentai.</w:t>
      </w:r>
    </w:p>
    <w:p w14:paraId="32A77FB1" w14:textId="77777777" w:rsidR="00080A3B" w:rsidRPr="00D83ECC" w:rsidRDefault="00080A3B" w:rsidP="00D83EC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2B7B74" w14:textId="774A1649" w:rsidR="00080A3B" w:rsidRPr="00D83ECC" w:rsidRDefault="00080A3B" w:rsidP="00D83EC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lastRenderedPageBreak/>
        <w:t>15. Farmacinė kompozicija pagal bet kurį</w:t>
      </w:r>
      <w:r w:rsidR="00926D56" w:rsidRPr="00D83ECC">
        <w:rPr>
          <w:rFonts w:ascii="Helvetica" w:hAnsi="Helvetica" w:cs="Arial"/>
          <w:sz w:val="20"/>
          <w:lang w:val="lt-LT"/>
        </w:rPr>
        <w:t xml:space="preserve"> vieną</w:t>
      </w:r>
      <w:r w:rsidRPr="00D83ECC">
        <w:rPr>
          <w:rFonts w:ascii="Helvetica" w:hAnsi="Helvetica" w:cs="Arial"/>
          <w:sz w:val="20"/>
          <w:lang w:val="lt-LT"/>
        </w:rPr>
        <w:t xml:space="preserve"> iš 12-14 punktų, kur farmacinė kompozicija yra skirta </w:t>
      </w:r>
      <w:proofErr w:type="spellStart"/>
      <w:r w:rsidRPr="00D83ECC">
        <w:rPr>
          <w:rFonts w:ascii="Helvetica" w:hAnsi="Helvetica" w:cs="Arial"/>
          <w:sz w:val="20"/>
          <w:lang w:val="lt-LT"/>
        </w:rPr>
        <w:t>peroraliniam</w:t>
      </w:r>
      <w:proofErr w:type="spellEnd"/>
      <w:r w:rsidRPr="00D83ECC">
        <w:rPr>
          <w:rFonts w:ascii="Helvetica" w:hAnsi="Helvetica" w:cs="Arial"/>
          <w:sz w:val="20"/>
          <w:lang w:val="lt-LT"/>
        </w:rPr>
        <w:t xml:space="preserve"> arba </w:t>
      </w:r>
      <w:proofErr w:type="spellStart"/>
      <w:r w:rsidRPr="00D83ECC">
        <w:rPr>
          <w:rFonts w:ascii="Helvetica" w:hAnsi="Helvetica" w:cs="Arial"/>
          <w:sz w:val="20"/>
          <w:lang w:val="lt-LT"/>
        </w:rPr>
        <w:t>parenteriniam</w:t>
      </w:r>
      <w:proofErr w:type="spellEnd"/>
      <w:r w:rsidRPr="00D83ECC">
        <w:rPr>
          <w:rFonts w:ascii="Helvetica" w:hAnsi="Helvetica" w:cs="Arial"/>
          <w:sz w:val="20"/>
          <w:lang w:val="lt-LT"/>
        </w:rPr>
        <w:t xml:space="preserve"> vartojimui.</w:t>
      </w:r>
    </w:p>
    <w:p w14:paraId="0275A28A" w14:textId="77777777" w:rsidR="00080A3B" w:rsidRPr="00D83ECC" w:rsidRDefault="00080A3B" w:rsidP="00D83EC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D6C7F1" w14:textId="6634B315" w:rsidR="00080A3B" w:rsidRPr="00D83ECC" w:rsidRDefault="00080A3B" w:rsidP="00D83EC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t>16. Junginys pagal bet kurį</w:t>
      </w:r>
      <w:r w:rsidR="00926D56" w:rsidRPr="00D83ECC">
        <w:rPr>
          <w:rFonts w:ascii="Helvetica" w:hAnsi="Helvetica" w:cs="Arial"/>
          <w:sz w:val="20"/>
          <w:lang w:val="lt-LT"/>
        </w:rPr>
        <w:t xml:space="preserve"> vieną</w:t>
      </w:r>
      <w:r w:rsidRPr="00D83ECC">
        <w:rPr>
          <w:rFonts w:ascii="Helvetica" w:hAnsi="Helvetica" w:cs="Arial"/>
          <w:sz w:val="20"/>
          <w:lang w:val="lt-LT"/>
        </w:rPr>
        <w:t xml:space="preserve"> iš 1-11 punktų arba </w:t>
      </w:r>
      <w:r w:rsidR="00131E75" w:rsidRPr="00D83ECC">
        <w:rPr>
          <w:rFonts w:ascii="Helvetica" w:hAnsi="Helvetica" w:cs="Arial"/>
          <w:sz w:val="20"/>
          <w:lang w:val="lt-LT"/>
        </w:rPr>
        <w:t>farmaciniu požiūriu priimtina jo druska</w:t>
      </w:r>
      <w:r w:rsidRPr="00D83ECC">
        <w:rPr>
          <w:rFonts w:ascii="Helvetica" w:hAnsi="Helvetica" w:cs="Arial"/>
          <w:sz w:val="20"/>
          <w:lang w:val="lt-LT"/>
        </w:rPr>
        <w:t>, arba farmacinė kompozicija pagal bet kurį</w:t>
      </w:r>
      <w:r w:rsidR="00926D56" w:rsidRPr="00D83ECC">
        <w:rPr>
          <w:rFonts w:ascii="Helvetica" w:hAnsi="Helvetica" w:cs="Arial"/>
          <w:sz w:val="20"/>
          <w:lang w:val="lt-LT"/>
        </w:rPr>
        <w:t xml:space="preserve"> vieną</w:t>
      </w:r>
      <w:r w:rsidRPr="00D83ECC">
        <w:rPr>
          <w:rFonts w:ascii="Helvetica" w:hAnsi="Helvetica" w:cs="Arial"/>
          <w:sz w:val="20"/>
          <w:lang w:val="lt-LT"/>
        </w:rPr>
        <w:t xml:space="preserve"> iš 12-15 punktų, skirti </w:t>
      </w:r>
      <w:r w:rsidR="00926D56" w:rsidRPr="00D83ECC">
        <w:rPr>
          <w:rFonts w:ascii="Helvetica" w:hAnsi="Helvetica" w:cs="Arial"/>
          <w:sz w:val="20"/>
          <w:lang w:val="lt-LT"/>
        </w:rPr>
        <w:t>pa</w:t>
      </w:r>
      <w:r w:rsidRPr="00D83ECC">
        <w:rPr>
          <w:rFonts w:ascii="Helvetica" w:hAnsi="Helvetica" w:cs="Arial"/>
          <w:sz w:val="20"/>
          <w:lang w:val="lt-LT"/>
        </w:rPr>
        <w:t>naudoti</w:t>
      </w:r>
      <w:r w:rsidR="00926D56" w:rsidRPr="00D83ECC">
        <w:rPr>
          <w:rFonts w:ascii="Helvetica" w:hAnsi="Helvetica" w:cs="Arial"/>
          <w:sz w:val="20"/>
          <w:lang w:val="lt-LT"/>
        </w:rPr>
        <w:t xml:space="preserve"> taikant </w:t>
      </w:r>
      <w:r w:rsidRPr="00D83ECC">
        <w:rPr>
          <w:rFonts w:ascii="Helvetica" w:hAnsi="Helvetica" w:cs="Arial"/>
          <w:sz w:val="20"/>
          <w:lang w:val="lt-LT"/>
        </w:rPr>
        <w:t>ŽIV infekcijos gydymo būd</w:t>
      </w:r>
      <w:r w:rsidR="00926D56" w:rsidRPr="00D83ECC">
        <w:rPr>
          <w:rFonts w:ascii="Helvetica" w:hAnsi="Helvetica" w:cs="Arial"/>
          <w:sz w:val="20"/>
          <w:lang w:val="lt-LT"/>
        </w:rPr>
        <w:t>ą</w:t>
      </w:r>
      <w:r w:rsidRPr="00D83ECC">
        <w:rPr>
          <w:rFonts w:ascii="Helvetica" w:hAnsi="Helvetica" w:cs="Arial"/>
          <w:sz w:val="20"/>
          <w:lang w:val="lt-LT"/>
        </w:rPr>
        <w:t xml:space="preserve"> žmogui, </w:t>
      </w:r>
      <w:r w:rsidR="00926D56" w:rsidRPr="00D83ECC">
        <w:rPr>
          <w:rFonts w:ascii="Helvetica" w:hAnsi="Helvetica" w:cs="Arial"/>
          <w:sz w:val="20"/>
          <w:lang w:val="lt-LT"/>
        </w:rPr>
        <w:t>serga</w:t>
      </w:r>
      <w:r w:rsidRPr="00D83ECC">
        <w:rPr>
          <w:rFonts w:ascii="Helvetica" w:hAnsi="Helvetica" w:cs="Arial"/>
          <w:sz w:val="20"/>
          <w:lang w:val="lt-LT"/>
        </w:rPr>
        <w:t>nčiam arba galinčiam susirgti</w:t>
      </w:r>
      <w:r w:rsidR="00926D56" w:rsidRPr="00D83ECC">
        <w:rPr>
          <w:rFonts w:ascii="Helvetica" w:hAnsi="Helvetica" w:cs="Arial"/>
          <w:sz w:val="20"/>
          <w:lang w:val="lt-LT"/>
        </w:rPr>
        <w:t xml:space="preserve"> šia</w:t>
      </w:r>
      <w:r w:rsidRPr="00D83ECC">
        <w:rPr>
          <w:rFonts w:ascii="Helvetica" w:hAnsi="Helvetica" w:cs="Arial"/>
          <w:sz w:val="20"/>
          <w:lang w:val="lt-LT"/>
        </w:rPr>
        <w:t xml:space="preserve"> infekcija, </w:t>
      </w:r>
      <w:r w:rsidR="00926D56" w:rsidRPr="00D83ECC">
        <w:rPr>
          <w:rFonts w:ascii="Helvetica" w:hAnsi="Helvetica" w:cs="Arial"/>
          <w:sz w:val="20"/>
          <w:lang w:val="lt-LT"/>
        </w:rPr>
        <w:t xml:space="preserve">kur </w:t>
      </w:r>
      <w:r w:rsidRPr="00D83ECC">
        <w:rPr>
          <w:rFonts w:ascii="Helvetica" w:hAnsi="Helvetica" w:cs="Arial"/>
          <w:sz w:val="20"/>
          <w:lang w:val="lt-LT"/>
        </w:rPr>
        <w:t xml:space="preserve">būdas, apima </w:t>
      </w:r>
      <w:proofErr w:type="spellStart"/>
      <w:r w:rsidRPr="00D83ECC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D83ECC">
        <w:rPr>
          <w:rFonts w:ascii="Helvetica" w:hAnsi="Helvetica" w:cs="Arial"/>
          <w:sz w:val="20"/>
          <w:lang w:val="lt-LT"/>
        </w:rPr>
        <w:t xml:space="preserve"> veiksmingo kiekio junginio pagal bet kurį</w:t>
      </w:r>
      <w:r w:rsidR="00926D56" w:rsidRPr="00D83ECC">
        <w:rPr>
          <w:rFonts w:ascii="Helvetica" w:hAnsi="Helvetica" w:cs="Arial"/>
          <w:sz w:val="20"/>
          <w:lang w:val="lt-LT"/>
        </w:rPr>
        <w:t xml:space="preserve"> vieną</w:t>
      </w:r>
      <w:r w:rsidRPr="00D83ECC">
        <w:rPr>
          <w:rFonts w:ascii="Helvetica" w:hAnsi="Helvetica" w:cs="Arial"/>
          <w:sz w:val="20"/>
          <w:lang w:val="lt-LT"/>
        </w:rPr>
        <w:t xml:space="preserve"> iš 1-11 punktų arba farmaciniu požiūriu priimtinos </w:t>
      </w:r>
      <w:r w:rsidR="00926D56" w:rsidRPr="00D83ECC">
        <w:rPr>
          <w:rFonts w:ascii="Helvetica" w:hAnsi="Helvetica" w:cs="Arial"/>
          <w:sz w:val="20"/>
          <w:lang w:val="lt-LT"/>
        </w:rPr>
        <w:t xml:space="preserve">jo </w:t>
      </w:r>
      <w:r w:rsidRPr="00D83ECC">
        <w:rPr>
          <w:rFonts w:ascii="Helvetica" w:hAnsi="Helvetica" w:cs="Arial"/>
          <w:sz w:val="20"/>
          <w:lang w:val="lt-LT"/>
        </w:rPr>
        <w:t xml:space="preserve">druskos, arba farmacinės kompozicijos pagal bet kurį vieną iš 12-15 punktų, </w:t>
      </w:r>
      <w:r w:rsidR="00926D56" w:rsidRPr="00D83ECC">
        <w:rPr>
          <w:rFonts w:ascii="Helvetica" w:hAnsi="Helvetica" w:cs="Arial"/>
          <w:sz w:val="20"/>
          <w:lang w:val="lt-LT"/>
        </w:rPr>
        <w:t>vartoj</w:t>
      </w:r>
      <w:r w:rsidRPr="00D83ECC">
        <w:rPr>
          <w:rFonts w:ascii="Helvetica" w:hAnsi="Helvetica" w:cs="Arial"/>
          <w:sz w:val="20"/>
          <w:lang w:val="lt-LT"/>
        </w:rPr>
        <w:t>imą.</w:t>
      </w:r>
    </w:p>
    <w:p w14:paraId="17D04246" w14:textId="77777777" w:rsidR="00080A3B" w:rsidRPr="00D83ECC" w:rsidRDefault="00080A3B" w:rsidP="00D83EC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4EFA56" w14:textId="554BDAC1" w:rsidR="00080A3B" w:rsidRPr="00D83ECC" w:rsidRDefault="00080A3B" w:rsidP="00D83EC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t>17. Junginys arba farmacinė kompozicija, skirt</w:t>
      </w:r>
      <w:r w:rsidR="00926D56" w:rsidRPr="00D83ECC">
        <w:rPr>
          <w:rFonts w:ascii="Helvetica" w:hAnsi="Helvetica" w:cs="Arial"/>
          <w:sz w:val="20"/>
          <w:lang w:val="lt-LT"/>
        </w:rPr>
        <w:t>i</w:t>
      </w:r>
      <w:r w:rsidRPr="00D83ECC">
        <w:rPr>
          <w:rFonts w:ascii="Helvetica" w:hAnsi="Helvetica" w:cs="Arial"/>
          <w:sz w:val="20"/>
          <w:lang w:val="lt-LT"/>
        </w:rPr>
        <w:t xml:space="preserve"> </w:t>
      </w:r>
      <w:r w:rsidR="00926D56" w:rsidRPr="00D83ECC">
        <w:rPr>
          <w:rFonts w:ascii="Helvetica" w:hAnsi="Helvetica" w:cs="Arial"/>
          <w:sz w:val="20"/>
          <w:lang w:val="lt-LT"/>
        </w:rPr>
        <w:t>pa</w:t>
      </w:r>
      <w:r w:rsidRPr="00D83ECC">
        <w:rPr>
          <w:rFonts w:ascii="Helvetica" w:hAnsi="Helvetica" w:cs="Arial"/>
          <w:sz w:val="20"/>
          <w:lang w:val="lt-LT"/>
        </w:rPr>
        <w:t xml:space="preserve">naudoti pagal 16 punktą, kur būdas papildomai apima vieno, dviejų, trijų arba keturių papildomų terapinių agentų </w:t>
      </w:r>
      <w:proofErr w:type="spellStart"/>
      <w:r w:rsidRPr="00D83ECC">
        <w:rPr>
          <w:rFonts w:ascii="Helvetica" w:hAnsi="Helvetica" w:cs="Arial"/>
          <w:sz w:val="20"/>
          <w:lang w:val="lt-LT"/>
        </w:rPr>
        <w:t>terapiškai</w:t>
      </w:r>
      <w:proofErr w:type="spellEnd"/>
      <w:r w:rsidRPr="00D83ECC">
        <w:rPr>
          <w:rFonts w:ascii="Helvetica" w:hAnsi="Helvetica" w:cs="Arial"/>
          <w:sz w:val="20"/>
          <w:lang w:val="lt-LT"/>
        </w:rPr>
        <w:t xml:space="preserve"> veiksmingo kiekio </w:t>
      </w:r>
      <w:r w:rsidR="00926D56" w:rsidRPr="00D83ECC">
        <w:rPr>
          <w:rFonts w:ascii="Helvetica" w:hAnsi="Helvetica" w:cs="Arial"/>
          <w:sz w:val="20"/>
          <w:lang w:val="lt-LT"/>
        </w:rPr>
        <w:t>įved</w:t>
      </w:r>
      <w:r w:rsidRPr="00D83ECC">
        <w:rPr>
          <w:rFonts w:ascii="Helvetica" w:hAnsi="Helvetica" w:cs="Arial"/>
          <w:sz w:val="20"/>
          <w:lang w:val="lt-LT"/>
        </w:rPr>
        <w:t>imą žmogui.</w:t>
      </w:r>
    </w:p>
    <w:p w14:paraId="4C1C2141" w14:textId="77777777" w:rsidR="00080A3B" w:rsidRPr="00D83ECC" w:rsidRDefault="00080A3B" w:rsidP="00D83EC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D721503" w14:textId="3274375A" w:rsidR="00080A3B" w:rsidRPr="00D83ECC" w:rsidRDefault="00080A3B" w:rsidP="00D83EC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t xml:space="preserve">18. Junginys arba farmacinė kompozicija, </w:t>
      </w:r>
      <w:r w:rsidR="00926D56" w:rsidRPr="00D83ECC">
        <w:rPr>
          <w:rFonts w:ascii="Helvetica" w:hAnsi="Helvetica" w:cs="Arial"/>
          <w:sz w:val="20"/>
          <w:lang w:val="lt-LT"/>
        </w:rPr>
        <w:t xml:space="preserve">skirti panaudoti </w:t>
      </w:r>
      <w:r w:rsidRPr="00D83ECC">
        <w:rPr>
          <w:rFonts w:ascii="Helvetica" w:hAnsi="Helvetica" w:cs="Arial"/>
          <w:sz w:val="20"/>
          <w:lang w:val="lt-LT"/>
        </w:rPr>
        <w:t xml:space="preserve">pagal 17 punktą, kur papildomas terapinis agentas arba agentai yra </w:t>
      </w:r>
      <w:proofErr w:type="spellStart"/>
      <w:r w:rsidRPr="00D83ECC">
        <w:rPr>
          <w:rFonts w:ascii="Helvetica" w:hAnsi="Helvetica" w:cs="Arial"/>
          <w:sz w:val="20"/>
          <w:lang w:val="lt-LT"/>
        </w:rPr>
        <w:t>anti</w:t>
      </w:r>
      <w:proofErr w:type="spellEnd"/>
      <w:r w:rsidRPr="00D83ECC">
        <w:rPr>
          <w:rFonts w:ascii="Helvetica" w:hAnsi="Helvetica" w:cs="Arial"/>
          <w:sz w:val="20"/>
          <w:lang w:val="lt-LT"/>
        </w:rPr>
        <w:t>-ŽIV agentai.</w:t>
      </w:r>
    </w:p>
    <w:p w14:paraId="354EE01D" w14:textId="77777777" w:rsidR="00080A3B" w:rsidRPr="00D83ECC" w:rsidRDefault="00080A3B" w:rsidP="00D83EC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F9A7AD" w14:textId="5DD42E44" w:rsidR="00080A3B" w:rsidRPr="00D83ECC" w:rsidRDefault="00080A3B" w:rsidP="00D83EC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t xml:space="preserve">19. Junginys arba farmacinė kompozicija, </w:t>
      </w:r>
      <w:r w:rsidR="00926D56" w:rsidRPr="00D83ECC">
        <w:rPr>
          <w:rFonts w:ascii="Helvetica" w:hAnsi="Helvetica" w:cs="Arial"/>
          <w:sz w:val="20"/>
          <w:lang w:val="lt-LT"/>
        </w:rPr>
        <w:t>skirti panaudoti</w:t>
      </w:r>
      <w:r w:rsidRPr="00D83ECC">
        <w:rPr>
          <w:rFonts w:ascii="Helvetica" w:hAnsi="Helvetica" w:cs="Arial"/>
          <w:sz w:val="20"/>
          <w:lang w:val="lt-LT"/>
        </w:rPr>
        <w:t xml:space="preserve"> pagal bet kurį</w:t>
      </w:r>
      <w:r w:rsidR="00926D56" w:rsidRPr="00D83ECC">
        <w:rPr>
          <w:rFonts w:ascii="Helvetica" w:hAnsi="Helvetica" w:cs="Arial"/>
          <w:sz w:val="20"/>
          <w:lang w:val="lt-LT"/>
        </w:rPr>
        <w:t xml:space="preserve"> vieną</w:t>
      </w:r>
      <w:r w:rsidRPr="00D83ECC">
        <w:rPr>
          <w:rFonts w:ascii="Helvetica" w:hAnsi="Helvetica" w:cs="Arial"/>
          <w:sz w:val="20"/>
          <w:lang w:val="lt-LT"/>
        </w:rPr>
        <w:t xml:space="preserve"> iš 16-18 punktų, kur įvedimas yra</w:t>
      </w:r>
      <w:r w:rsidR="00CE67A0" w:rsidRPr="00D83ECC">
        <w:rPr>
          <w:rFonts w:ascii="Helvetica" w:hAnsi="Helvetica" w:cs="Arial"/>
          <w:sz w:val="20"/>
          <w:lang w:val="lt-LT"/>
        </w:rPr>
        <w:t xml:space="preserve"> atliekamas</w:t>
      </w:r>
      <w:r w:rsidRPr="00D83ECC">
        <w:rPr>
          <w:rFonts w:ascii="Helvetica" w:hAnsi="Helvetica" w:cs="Arial"/>
          <w:sz w:val="20"/>
          <w:lang w:val="lt-LT"/>
        </w:rPr>
        <w:t xml:space="preserve"> per</w:t>
      </w:r>
      <w:r w:rsidR="00926D56" w:rsidRPr="00D83ECC">
        <w:rPr>
          <w:rFonts w:ascii="Helvetica" w:hAnsi="Helvetica" w:cs="Arial"/>
          <w:sz w:val="20"/>
          <w:lang w:val="lt-LT"/>
        </w:rPr>
        <w:t xml:space="preserve"> burną</w:t>
      </w:r>
      <w:r w:rsidRPr="00D83ECC">
        <w:rPr>
          <w:rFonts w:ascii="Helvetica" w:hAnsi="Helvetica" w:cs="Arial"/>
          <w:sz w:val="20"/>
          <w:lang w:val="lt-LT"/>
        </w:rPr>
        <w:t>, į veną, po oda arba į raumenis.</w:t>
      </w:r>
    </w:p>
    <w:p w14:paraId="7560254B" w14:textId="77777777" w:rsidR="00080A3B" w:rsidRPr="00D83ECC" w:rsidRDefault="00080A3B" w:rsidP="00D83EC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3DDC199" w14:textId="0D448162" w:rsidR="00080A3B" w:rsidRPr="00D83ECC" w:rsidRDefault="00080A3B" w:rsidP="00D83ECC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D83ECC">
        <w:rPr>
          <w:rFonts w:ascii="Helvetica" w:hAnsi="Helvetica" w:cs="Arial"/>
          <w:sz w:val="20"/>
          <w:lang w:val="lt-LT"/>
        </w:rPr>
        <w:t>20. Junginys pagal bet kurį</w:t>
      </w:r>
      <w:r w:rsidR="00CE67A0" w:rsidRPr="00D83ECC">
        <w:rPr>
          <w:rFonts w:ascii="Helvetica" w:hAnsi="Helvetica" w:cs="Arial"/>
          <w:sz w:val="20"/>
          <w:lang w:val="lt-LT"/>
        </w:rPr>
        <w:t xml:space="preserve"> vieną</w:t>
      </w:r>
      <w:r w:rsidRPr="00D83ECC">
        <w:rPr>
          <w:rFonts w:ascii="Helvetica" w:hAnsi="Helvetica" w:cs="Arial"/>
          <w:sz w:val="20"/>
          <w:lang w:val="lt-LT"/>
        </w:rPr>
        <w:t xml:space="preserve"> iš 1-11 punktų arba farmaciniu požiūriu priimtina jo druska, arba farmacinė kompozicija pagal bet kurį</w:t>
      </w:r>
      <w:r w:rsidR="00CE67A0" w:rsidRPr="00D83ECC">
        <w:rPr>
          <w:rFonts w:ascii="Helvetica" w:hAnsi="Helvetica" w:cs="Arial"/>
          <w:sz w:val="20"/>
          <w:lang w:val="lt-LT"/>
        </w:rPr>
        <w:t xml:space="preserve"> vieną</w:t>
      </w:r>
      <w:r w:rsidRPr="00D83ECC">
        <w:rPr>
          <w:rFonts w:ascii="Helvetica" w:hAnsi="Helvetica" w:cs="Arial"/>
          <w:sz w:val="20"/>
          <w:lang w:val="lt-LT"/>
        </w:rPr>
        <w:t xml:space="preserve"> iš 12-15 punktų, </w:t>
      </w:r>
      <w:r w:rsidR="00926D56" w:rsidRPr="00D83ECC">
        <w:rPr>
          <w:rFonts w:ascii="Helvetica" w:hAnsi="Helvetica" w:cs="Arial"/>
          <w:sz w:val="20"/>
          <w:lang w:val="lt-LT"/>
        </w:rPr>
        <w:t>skirti panaudoti</w:t>
      </w:r>
      <w:r w:rsidRPr="00D83ECC">
        <w:rPr>
          <w:rFonts w:ascii="Helvetica" w:hAnsi="Helvetica" w:cs="Arial"/>
          <w:sz w:val="20"/>
          <w:lang w:val="lt-LT"/>
        </w:rPr>
        <w:t xml:space="preserve"> medicininėje terapijoje.</w:t>
      </w:r>
    </w:p>
    <w:p w14:paraId="7CBA6A48" w14:textId="77777777" w:rsidR="00080A3B" w:rsidRPr="00D83ECC" w:rsidRDefault="00080A3B" w:rsidP="00D83ECC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sectPr w:rsidR="00080A3B" w:rsidRPr="00D83ECC" w:rsidSect="00D83EC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58184A" w14:textId="77777777" w:rsidR="003B39F9" w:rsidRDefault="003B39F9" w:rsidP="007B0A41">
      <w:pPr>
        <w:spacing w:after="0" w:line="240" w:lineRule="auto"/>
      </w:pPr>
      <w:r>
        <w:separator/>
      </w:r>
    </w:p>
  </w:endnote>
  <w:endnote w:type="continuationSeparator" w:id="0">
    <w:p w14:paraId="773EA257" w14:textId="77777777" w:rsidR="003B39F9" w:rsidRDefault="003B39F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EB2F0A" w14:textId="77777777" w:rsidR="003B39F9" w:rsidRDefault="003B39F9" w:rsidP="007B0A41">
      <w:pPr>
        <w:spacing w:after="0" w:line="240" w:lineRule="auto"/>
      </w:pPr>
      <w:r>
        <w:separator/>
      </w:r>
    </w:p>
  </w:footnote>
  <w:footnote w:type="continuationSeparator" w:id="0">
    <w:p w14:paraId="3D057730" w14:textId="77777777" w:rsidR="003B39F9" w:rsidRDefault="003B39F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63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80A3B"/>
    <w:rsid w:val="00092D0B"/>
    <w:rsid w:val="000C68F9"/>
    <w:rsid w:val="000D0403"/>
    <w:rsid w:val="000E6C31"/>
    <w:rsid w:val="000F1D6A"/>
    <w:rsid w:val="0011001D"/>
    <w:rsid w:val="00120AC9"/>
    <w:rsid w:val="001308ED"/>
    <w:rsid w:val="00131E75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E1D50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B66D9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B39F9"/>
    <w:rsid w:val="003B48CB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A1556"/>
    <w:rsid w:val="004A3796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3E3F"/>
    <w:rsid w:val="00886FF4"/>
    <w:rsid w:val="008A7B6E"/>
    <w:rsid w:val="008B41AC"/>
    <w:rsid w:val="008C60D6"/>
    <w:rsid w:val="008E0E9E"/>
    <w:rsid w:val="0090596D"/>
    <w:rsid w:val="00907FD8"/>
    <w:rsid w:val="00926D56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13E81"/>
    <w:rsid w:val="00A22BBD"/>
    <w:rsid w:val="00A3340C"/>
    <w:rsid w:val="00A4282B"/>
    <w:rsid w:val="00A51B6C"/>
    <w:rsid w:val="00A534B9"/>
    <w:rsid w:val="00A55DE2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E67A0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83ECC"/>
    <w:rsid w:val="00DA4CB2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2101A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5A86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3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10" Type="http://schemas.openxmlformats.org/officeDocument/2006/relationships/image" Target="media/image5.emf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76</Words>
  <Characters>2260</Characters>
  <Application>Microsoft Office Word</Application>
  <DocSecurity>0</DocSecurity>
  <Lines>75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17T16:58:00Z</dcterms:created>
  <dcterms:modified xsi:type="dcterms:W3CDTF">2024-06-27T13:29:00Z</dcterms:modified>
</cp:coreProperties>
</file>